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8374D" w14:textId="77777777" w:rsidR="009D69D3" w:rsidRPr="00711FC2" w:rsidRDefault="009D69D3" w:rsidP="00CE678C">
      <w:pPr>
        <w:pStyle w:val="Heading1"/>
        <w:rPr>
          <w:rFonts w:eastAsia="Times New Roman"/>
          <w:b/>
          <w:lang w:eastAsia="cs-CZ"/>
        </w:rPr>
      </w:pPr>
      <w:r w:rsidRPr="00711FC2">
        <w:rPr>
          <w:rFonts w:eastAsia="Times New Roman"/>
          <w:b/>
          <w:lang w:eastAsia="cs-CZ"/>
        </w:rPr>
        <w:t>Základní údaje o studentovi</w:t>
      </w:r>
    </w:p>
    <w:p w14:paraId="25BDC54D" w14:textId="23482D63" w:rsidR="00353A38" w:rsidRPr="00CE678C" w:rsidRDefault="00353A38" w:rsidP="000802EB">
      <w:pPr>
        <w:tabs>
          <w:tab w:val="left" w:pos="1020"/>
          <w:tab w:val="left" w:pos="1198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>Elektrotechnická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7C46F063" w14:textId="66E771EC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bor studi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 EEM – elektrické pohony</w:t>
      </w:r>
    </w:p>
    <w:p w14:paraId="488108DD" w14:textId="65D38AAC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Úroveň studia v době pobytu v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hranič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agisterské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1220781" w14:textId="77777777" w:rsidR="009D69D3" w:rsidRPr="00CE678C" w:rsidRDefault="009D69D3" w:rsidP="00CE678C">
      <w:pPr>
        <w:pStyle w:val="Heading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Zahraniční škola</w:t>
      </w:r>
    </w:p>
    <w:p w14:paraId="5E80521F" w14:textId="1A4CEE23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Země: 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>USA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7BDB692B" w14:textId="04BBFEA0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ázev zahraniční školy: 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>Texas Tech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2B5E84C4" w14:textId="6950A3A1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/katedra/ateliér zahraniční školy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0802EB" w:rsidRPr="000802EB">
        <w:rPr>
          <w:rFonts w:asciiTheme="majorHAnsi" w:eastAsia="Times New Roman" w:hAnsiTheme="majorHAnsi" w:cs="Times New Roman"/>
          <w:sz w:val="24"/>
          <w:szCs w:val="24"/>
          <w:lang w:val="en-US" w:eastAsia="cs-CZ"/>
        </w:rPr>
        <w:t>College of electrical engineering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64182DA4" w14:textId="1C001F94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méno koordinátora zahraniční školy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ethany Kuwitzky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0E9BCFA3" w14:textId="6B78380C" w:rsidR="00353A38" w:rsidRPr="00CE678C" w:rsidRDefault="00353A38" w:rsidP="000802EB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E-mail koordinátora zahraniční školy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ethany.Kuwitzky@ttu.ed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0A7958A4" w14:textId="653B2132" w:rsidR="00353A38" w:rsidRPr="00CE678C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Web zahraniční školy pro výměnné studenty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0802EB" w:rsidRP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>https://www.depts.ttu.edu/international/</w:t>
      </w:r>
    </w:p>
    <w:p w14:paraId="75CD057A" w14:textId="77777777" w:rsidR="009D69D3" w:rsidRPr="00CE678C" w:rsidRDefault="00887907" w:rsidP="00CE678C">
      <w:pPr>
        <w:pStyle w:val="Heading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Studijní pobyt v zahraničí</w:t>
      </w:r>
    </w:p>
    <w:p w14:paraId="0B42CC3E" w14:textId="2CC161FC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ademický rok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022/2023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CA21F66" w14:textId="531C2945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čátek pobytu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Leden 2023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29B3A5D" w14:textId="0E53DEB9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nec pobytu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věten 2023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681ABF00" w14:textId="42940F63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élka pobytu v měsících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>5</w:t>
      </w:r>
    </w:p>
    <w:p w14:paraId="46BE583D" w14:textId="77777777" w:rsidR="009D69D3" w:rsidRPr="00711FC2" w:rsidRDefault="009D69D3" w:rsidP="00CE678C">
      <w:pPr>
        <w:pStyle w:val="Heading1"/>
        <w:rPr>
          <w:rFonts w:eastAsia="Times New Roman"/>
          <w:b/>
          <w:lang w:eastAsia="cs-CZ"/>
        </w:rPr>
      </w:pPr>
      <w:bookmarkStart w:id="0" w:name="Aktivity_před_výjezdem"/>
      <w:bookmarkEnd w:id="0"/>
      <w:r w:rsidRPr="00711FC2">
        <w:rPr>
          <w:rFonts w:eastAsia="Times New Roman"/>
          <w:b/>
          <w:lang w:eastAsia="cs-CZ"/>
        </w:rPr>
        <w:t>Aktivity před výjezdem</w:t>
      </w:r>
    </w:p>
    <w:p w14:paraId="2308F044" w14:textId="1A90A56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de jste získal/a informace o možnosti vyjet v rámci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MBD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Internet + přednášky</w:t>
      </w:r>
    </w:p>
    <w:p w14:paraId="28F62903" w14:textId="74827E29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e možné získat informace o kurzech vyučovaných na zahraniční škol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uveďte odkaz na web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0802EB" w:rsidRP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>Na stránkách TTU, https://catalog.ttu.edu</w:t>
      </w:r>
    </w:p>
    <w:p w14:paraId="0690166F" w14:textId="2799B8E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teré dokumenty jsou potřebné k přijetí na zahraniční vysokou školu?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0802EB" w:rsidRP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>Nominace od ČVUT, po přijetí: Pojištění odpovídající požadavkům USA, Visa J-1, dokumentaci o finanční podpoře (od rodičů, ČVUT, prokazatelné výpisy z b- účtu), transcript z domácí univerzity.</w:t>
      </w:r>
    </w:p>
    <w:p w14:paraId="60B95898" w14:textId="6765BAD9" w:rsidR="00353A38" w:rsidRPr="00CE678C" w:rsidRDefault="00353A38" w:rsidP="000802EB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ým způsobem se dokumentace k přijetí vyřizuje?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hrává se online do příhlášky.</w:t>
      </w:r>
    </w:p>
    <w:p w14:paraId="4188A8DE" w14:textId="5AC0A309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 jakém jazyce jste studoval/a na zahraniční vysoké škol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gličtina</w:t>
      </w:r>
    </w:p>
    <w:p w14:paraId="32C32AD6" w14:textId="6E8B38FB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bookmarkStart w:id="1" w:name="OLE_LINK1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studijním oddělení fakulty?</w:t>
      </w:r>
      <w:bookmarkEnd w:id="1"/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tudijní plán a oznámení o výjezdu</w:t>
      </w:r>
    </w:p>
    <w:p w14:paraId="044F1396" w14:textId="2766A8BC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zahraničním oddělení rektorátu ČVUT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0802EB" w:rsidRP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>Letter of acceptance, studijní plán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</w:t>
      </w:r>
      <w:r w:rsidR="000802EB" w:rsidRP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jištění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</w:p>
    <w:p w14:paraId="68AF0BAD" w14:textId="5871C6D7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Bylo nutné žádat o vízum? (pokud ano, popište postup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, podrobný postup zde </w:t>
      </w:r>
      <w:hyperlink r:id="rId4" w:history="1">
        <w:r w:rsidR="000802EB" w:rsidRPr="00E96F5D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www.ustraveldocs.com/cz_cz/cz-niv-typej.asp</w:t>
        </w:r>
      </w:hyperlink>
      <w:r w:rsidR="000802EB">
        <w:rPr>
          <w:rFonts w:asciiTheme="majorHAnsi" w:eastAsia="Times New Roman" w:hAnsiTheme="majorHAnsi" w:cs="Times New Roman"/>
          <w:sz w:val="24"/>
          <w:szCs w:val="24"/>
          <w:lang w:eastAsia="cs-CZ"/>
        </w:rPr>
        <w:t>. Zažádáte si o schůzku na ambasádě USA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>, kam přinesete požadované dokumenty, vše vám tam schválí během pár minut a následně jen počkáte na pas s vízem asi týden.</w:t>
      </w:r>
    </w:p>
    <w:p w14:paraId="1E5FCFCE" w14:textId="786F0CA8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ho jste využil/a typu zdravotního pojištění? (orientační cena; výhody, nevýhody; vyžaduje zahraniční škola nějaké speciální pojištění)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Isic pojištění</w:t>
      </w:r>
    </w:p>
    <w:p w14:paraId="5CB3D126" w14:textId="39182AB5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třeboval/a jste nějaké očkován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</w:t>
      </w:r>
    </w:p>
    <w:p w14:paraId="796B8B4C" w14:textId="77777777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DCBE36A" w14:textId="77777777" w:rsidR="00353A38" w:rsidRDefault="00353A38" w:rsidP="00E85AF4">
      <w:pPr>
        <w:pStyle w:val="Heading1"/>
        <w:rPr>
          <w:rFonts w:eastAsia="Times New Roman"/>
          <w:b/>
          <w:lang w:eastAsia="cs-CZ"/>
        </w:rPr>
      </w:pPr>
      <w:r>
        <w:rPr>
          <w:rFonts w:eastAsia="Times New Roman"/>
          <w:b/>
          <w:lang w:eastAsia="cs-CZ"/>
        </w:rPr>
        <w:t>Cesta tam a zpět</w:t>
      </w:r>
    </w:p>
    <w:p w14:paraId="01E01647" w14:textId="3E5C7BF8" w:rsidR="00353A38" w:rsidRPr="00E85AF4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rava do místa pobytu, orientační cena, tipy pro výhodné zakoupení jízdenky či letenk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Letenka Vídeň-Lubbock zpáteční s přestupem ve Frankfurtu a Denveru cca 22000Kč. Koupil 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jsem ji asi měsíc předem. Doporučuji podívat se nejdřív na weby jako kiwi.com nebo letuska.cz a následně pak letenky koupit přímo u dopravce.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Proce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u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ra na hranicích - co mít u seb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295A6A" w:rsidRP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>DS-2019, Pas s vízem a letter of acceptance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r w:rsidR="00295A6A" w:rsidRP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>potvrzení o očkování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>, I94 form.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br/>
        <w:t>Pick up nebo samostatná cesta z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E85AF4">
        <w:rPr>
          <w:rFonts w:asciiTheme="majorHAnsi" w:eastAsia="Times New Roman" w:hAnsiTheme="majorHAnsi" w:cs="Times New Roman"/>
          <w:sz w:val="24"/>
          <w:szCs w:val="24"/>
          <w:lang w:eastAsia="cs-CZ"/>
        </w:rPr>
        <w:t>letiště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si týden před příjezdem vám přijde email od Bethany s nabídkou, že vás někdo z univerzity vyzvedne. Doporučuji vyplnit dotazník a nechat se přivést. Já se díky tomu seznámil s místním dobrovolníkem, který mi celý pobyt hodně pomáhal.</w:t>
      </w:r>
    </w:p>
    <w:p w14:paraId="3E74152E" w14:textId="405CE63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F7886B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EAA270" w14:textId="77777777" w:rsidR="009D69D3" w:rsidRPr="00CE678C" w:rsidRDefault="009D69D3" w:rsidP="00CE678C">
      <w:pPr>
        <w:pStyle w:val="Heading1"/>
        <w:rPr>
          <w:rFonts w:eastAsia="Times New Roman"/>
          <w:lang w:eastAsia="cs-CZ"/>
        </w:rPr>
      </w:pPr>
      <w:bookmarkStart w:id="2" w:name="Průběh_studia"/>
      <w:bookmarkStart w:id="3" w:name="OLE_LINK2"/>
      <w:bookmarkStart w:id="4" w:name="OLE_LINK3"/>
      <w:bookmarkEnd w:id="2"/>
      <w:r w:rsidRPr="00711FC2">
        <w:rPr>
          <w:rFonts w:eastAsia="Times New Roman"/>
          <w:b/>
          <w:lang w:eastAsia="cs-CZ"/>
        </w:rPr>
        <w:t>Průběh studia</w:t>
      </w:r>
    </w:p>
    <w:bookmarkEnd w:id="3"/>
    <w:bookmarkEnd w:id="4"/>
    <w:p w14:paraId="436472FB" w14:textId="06B6095C" w:rsidR="00353A38" w:rsidRPr="00CE678C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nil/a jste během pobytu studijn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lán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</w:t>
      </w:r>
    </w:p>
    <w:p w14:paraId="7F9BDE79" w14:textId="0AD65FFB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y a jak probíhá registrace do kurzů na zahraniční škole? (Jsou nějaká omezení pro výběr kurzů; možnosti změny kurzů.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Registrace kurzů probíhá někdy 1-2 měsíce před začátkem semestru. Vše musíte psát vaší koordinátorce.</w:t>
      </w:r>
    </w:p>
    <w:p w14:paraId="19B2B940" w14:textId="6BD66B04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oručil/a byste nějaký zajímavý předmět/kurz/vyučujícíh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wer system engineering s Michael Giesselman. Mnoho praktických poznatků a výpočtů z oboru energetiky.</w:t>
      </w:r>
    </w:p>
    <w:p w14:paraId="7879984D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BD4A9D2" w14:textId="39064D75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a součástí Vašeho studia také praktická stáž/prax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</w:t>
      </w:r>
    </w:p>
    <w:p w14:paraId="5883D433" w14:textId="53E46676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způsob výuky (teorie, praxe, projekty) a hodnocení práce studentů na zahraniční škole a porovnejte s Vaší domácí školou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ětšina předmětů trvá 50 nebo 90 minut a jsou 2 nebo 3krát týdně. Vše je vysvětlováno pomaleji a častěji takže se dokážete skvěle seznámit s danou problematikou. Všichni vyučující se vám snaží pomoct jak jen to jde, takže se neváhejte ptát na cokoliv. Jsou zde opravdu proto abyste uspěli s co nejlepší známkou.</w:t>
      </w:r>
    </w:p>
    <w:p w14:paraId="54708C8E" w14:textId="7BEE3509" w:rsidR="00353A38" w:rsidRPr="00CE678C" w:rsidRDefault="00353A38" w:rsidP="00CB699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kvalit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ýuky na zahraniční škole ve srovnání s domác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valita výuky je podle mě lepší. Výuka je pomalejší, ale s velkým důrazem na využití v praxi a pochopení problematiky.</w:t>
      </w:r>
    </w:p>
    <w:p w14:paraId="7CCD103B" w14:textId="512656E5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jste získával/a studijní/pracovní materiál na zahraniční škole? (Byl přidělován v rámci výuky či jej bylo nutné koupit?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ic nebylo potřeba koupit, vše jsme dostali.</w:t>
      </w:r>
    </w:p>
    <w:p w14:paraId="61F48FCF" w14:textId="38F746B7" w:rsidR="00353A38" w:rsidRPr="00CE678C" w:rsidRDefault="00353A38" w:rsidP="00E85AF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aká je vybavenost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kampus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kvělá</w:t>
      </w:r>
      <w:r w:rsidR="006170E3">
        <w:rPr>
          <w:rFonts w:asciiTheme="majorHAnsi" w:eastAsia="Times New Roman" w:hAnsiTheme="majorHAnsi" w:cs="Times New Roman"/>
          <w:sz w:val="24"/>
          <w:szCs w:val="24"/>
          <w:lang w:eastAsia="cs-CZ"/>
        </w:rPr>
        <w:t>,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</w:t>
      </w:r>
      <w:r w:rsidR="006170E3"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="00295A6A">
        <w:rPr>
          <w:rFonts w:asciiTheme="majorHAnsi" w:eastAsia="Times New Roman" w:hAnsiTheme="majorHAnsi" w:cs="Times New Roman"/>
          <w:sz w:val="24"/>
          <w:szCs w:val="24"/>
          <w:lang w:eastAsia="cs-CZ"/>
        </w:rPr>
        <w:t>knihovně</w:t>
      </w:r>
      <w:r w:rsidR="006170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pousta počítačů. Obrovské sportovní centrum se všemi sporty, vnitřní i venkovní bazén, mnoho jídelen.</w:t>
      </w:r>
    </w:p>
    <w:p w14:paraId="7E3DD315" w14:textId="2FC0EA9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dostupnost počítačů (přístup na internet; potřeba vlastního notebooku; možnosti tisku a kopírování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170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Internet je v každé budově, výborně vybavená knihovna takže notebook není potřeba ale je lepší ho mít, tisk a kopírovaní je možný ale je třeba si vytvořit účet a poslat na něj peníze.</w:t>
      </w:r>
    </w:p>
    <w:p w14:paraId="24D7D97F" w14:textId="5EE2AF13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řádá zahraniční škola a/nebo místní studentská organizace nějaké speciální akce pro výměnné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170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, ISL office pořádá několik akcí jako jízdu na koních v kaňonu, výšlapy, atd. Ovšem můžu doporučit </w:t>
      </w:r>
      <w:r w:rsidR="006170E3" w:rsidRPr="006170E3">
        <w:rPr>
          <w:rFonts w:asciiTheme="majorHAnsi" w:eastAsia="Times New Roman" w:hAnsiTheme="majorHAnsi" w:cs="Times New Roman"/>
          <w:sz w:val="24"/>
          <w:szCs w:val="24"/>
          <w:lang w:eastAsia="cs-CZ"/>
        </w:rPr>
        <w:t>International Christian Fellowship Church</w:t>
      </w:r>
      <w:r w:rsidR="006170E3">
        <w:rPr>
          <w:rFonts w:asciiTheme="majorHAnsi" w:eastAsia="Times New Roman" w:hAnsiTheme="majorHAnsi" w:cs="Times New Roman"/>
          <w:sz w:val="24"/>
          <w:szCs w:val="24"/>
          <w:lang w:eastAsia="cs-CZ"/>
        </w:rPr>
        <w:t>, kde je spousta super lidí a nemusíte být věřící stejně jako já. Místní lidé jsou skvělí a ti pořádají více akcí. Také zde sem chodí spousta mezinárodních studentů, takže je to skvělé místo na poznání dalších lidí.</w:t>
      </w:r>
    </w:p>
    <w:p w14:paraId="07BFA333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5DE488A2" w14:textId="289126B4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/a jste během studia v zahraničí začleněn/a do studijních skupin s místními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170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Během hodin jsem byl normálně s ostatními studenty, ale neměl jsem žádný skupinový projekt.</w:t>
      </w:r>
    </w:p>
    <w:p w14:paraId="58D9AA5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5" w:name="Praktické_otázky_pobytu"/>
      <w:bookmarkEnd w:id="5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lastRenderedPageBreak/>
        <w:t>Praktické otázky pobytu</w:t>
      </w:r>
    </w:p>
    <w:p w14:paraId="022A0BDA" w14:textId="426A4ACF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ste během studijního pobytu bydle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170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olej Carpenter Wells</w:t>
      </w:r>
    </w:p>
    <w:p w14:paraId="22155941" w14:textId="0726DBA6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Cena Vašeho ubytování – měsíčně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170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3500 USD za celý pobyt</w:t>
      </w:r>
    </w:p>
    <w:p w14:paraId="280DC8CA" w14:textId="393E9040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ubytování a vysvětlete, proč jste zvolil/a právě tento druh ubytování (uveďte vybavenost kolejí/bytu; připojení na internet; co si přivézt; možnost ubytování na kolejích večer nebo o víkendu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170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bytování mi bylo přiděleno. Je asi nejdražší, ale máte svůj pokoj sdílenou kuchyň a 2 koupelny pro 4 lidi. Na koleji nic moc není, ale vše potřebné jako povlečení a peřiny jsem si koupil první den. Já cestoval jen s příručním zavazadlem. Nic speciálního tady nepotřebujete.</w:t>
      </w:r>
    </w:p>
    <w:p w14:paraId="33DCC460" w14:textId="7ED5C01C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a s jakým předstihem si zařídit ubytován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170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si 3 měsíce před začátkem pobytu jsem dostal email jestli mám zájem o ubytování na koleji, které jsem přijal.</w:t>
      </w:r>
    </w:p>
    <w:p w14:paraId="37666C4B" w14:textId="2BD50EE5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stravování studentů v místě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170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pousta jídelen, nejvýhodnější je Fresh Plate, což je all you can eat buffet, který nabízí spoustu variací jídel, které jsou poměrně dobré.</w:t>
      </w:r>
    </w:p>
    <w:p w14:paraId="6F5555C8" w14:textId="4EAD0D1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é jsou orientační ceny potravin?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(porovnejte s cenami v ČR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170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řibližně 2-3krát dražší.</w:t>
      </w:r>
    </w:p>
    <w:p w14:paraId="37C8C002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B7AEB5D" w14:textId="139B3B0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místní doprav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MH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, kolo, pěšky, orientační ceny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170E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Ideální pořídit si kolo. Jezdí zde autobus, který jako student máte zdarma ale jezdí jen od 8 do 8 a přes pracovní dny.</w:t>
      </w:r>
    </w:p>
    <w:p w14:paraId="2E0490EA" w14:textId="15906B7B" w:rsidR="00E04080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formality je třeba vyřídit po příjezdu (např. povolení k pobytu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I94 formulář poslat Bethany.</w:t>
      </w:r>
    </w:p>
    <w:p w14:paraId="5C4C1168" w14:textId="003827E5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jste zkušenosti s lékařským ošetřením v zahranič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</w:t>
      </w:r>
    </w:p>
    <w:p w14:paraId="6D44B9B1" w14:textId="2EBCF47B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racoval/a jste během studi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 jako fotbalový rozhodčí.</w:t>
      </w:r>
    </w:p>
    <w:p w14:paraId="00949F42" w14:textId="67D27BA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podmínky pro práci/brigádu pro české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nutné si zažádat o Social security number a můžete pracovat pouze na kampusu. Na začátku každého semestru probíhá nábor rozhodčích na spoustu různých sportů, což je super brigáda.</w:t>
      </w:r>
    </w:p>
    <w:p w14:paraId="60AE6670" w14:textId="4B52F97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Tipy na využití volného času (sport; kultu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ra; výlety; finanční náročnost)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rčitě stojí za to podívat se na místní basketbalové zápasy. Podívat se do různých kaňonů, které jsou tak 2 hodiny vzdálené.</w:t>
      </w:r>
    </w:p>
    <w:p w14:paraId="1D4B21E5" w14:textId="666018BE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FA226F7" w14:textId="5ABD817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31C5A65" w14:textId="61C495F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DB9937F" w14:textId="635C518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7B021BF" w14:textId="6B0B92B2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607AF99" w14:textId="5FE86103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0DEA786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1560ED6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6" w:name="Finance"/>
      <w:bookmarkEnd w:id="6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Finance</w:t>
      </w:r>
    </w:p>
    <w:p w14:paraId="11216A8F" w14:textId="47B7A3EF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ch finančních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drojů jste využil/a k financování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lastní peníze, stipendium ČVUT</w:t>
      </w:r>
    </w:p>
    <w:p w14:paraId="4A01ACB7" w14:textId="1399ADE2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byly Vaše průměrné měsíční výdaje během pobytu? 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1300</w:t>
      </w:r>
      <w:r w:rsidR="006100C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SD</w:t>
      </w:r>
    </w:p>
    <w:p w14:paraId="3D4BCE3C" w14:textId="774C569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) z toho stravování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50</w:t>
      </w:r>
      <w:r w:rsidR="006100C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SD</w:t>
      </w:r>
    </w:p>
    <w:p w14:paraId="2033A0E6" w14:textId="41FE0A3B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) z toho ubytování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750</w:t>
      </w:r>
      <w:r w:rsidR="006100C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6100C2" w:rsidRPr="006100C2">
        <w:rPr>
          <w:rFonts w:asciiTheme="majorHAnsi" w:eastAsia="Times New Roman" w:hAnsiTheme="majorHAnsi" w:cs="Times New Roman"/>
          <w:sz w:val="24"/>
          <w:szCs w:val="24"/>
          <w:lang w:eastAsia="cs-CZ"/>
        </w:rPr>
        <w:t>USD</w:t>
      </w:r>
    </w:p>
    <w:p w14:paraId="77B06DDE" w14:textId="0067687C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) z toho na cestování a volný čas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300</w:t>
      </w:r>
      <w:r w:rsidR="006100C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6100C2" w:rsidRPr="006100C2">
        <w:rPr>
          <w:rFonts w:asciiTheme="majorHAnsi" w:eastAsia="Times New Roman" w:hAnsiTheme="majorHAnsi" w:cs="Times New Roman"/>
          <w:sz w:val="24"/>
          <w:szCs w:val="24"/>
          <w:lang w:eastAsia="cs-CZ"/>
        </w:rPr>
        <w:t>USD</w:t>
      </w:r>
    </w:p>
    <w:p w14:paraId="4673E771" w14:textId="08F55FFD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Do jaké míry pokrylo stipendium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ČVUT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aše výdaje během pobytu? (v %)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35 %</w:t>
      </w:r>
    </w:p>
    <w:p w14:paraId="6782B563" w14:textId="3D016478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Jakým způsobem je stipendium vypláceno a kdy jste jej obdrže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57 000Kč během 2. měsíce pobytu.</w:t>
      </w:r>
    </w:p>
    <w:p w14:paraId="1C7580EA" w14:textId="68594463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kušenosti s bankovními účty/službami (doporučujete účet zřízený v zahraničí; používání české platební karty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jlepší je založit si Revolut účet a na ten si posílat peníze z české banky a zde je směnit na dolary, mají skvělý kurz.</w:t>
      </w:r>
    </w:p>
    <w:p w14:paraId="62DF64B3" w14:textId="5BBDFFBF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latil/a jste zahraniční škole nějaké poplatky (za studentskou kartu, pojištění, kopírování, materiál, apod.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opírování 5 USD, přidání se do univerzitního fotbalového týmu 120 USD.</w:t>
      </w:r>
    </w:p>
    <w:p w14:paraId="5131AC44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7" w:name="Uznání_zahraničního_studia_domácí_školou"/>
      <w:bookmarkEnd w:id="7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Uznání zahraničního studia domácí školou</w:t>
      </w:r>
    </w:p>
    <w:p w14:paraId="1F8BA15B" w14:textId="3AC24984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jste během studijního pobytu získal/a kreditů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5</w:t>
      </w:r>
    </w:p>
    <w:p w14:paraId="4AB9DC73" w14:textId="7935F9AE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z nich Vám bylo domácí školou uznán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5</w:t>
      </w:r>
    </w:p>
    <w:p w14:paraId="574B110D" w14:textId="75606090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j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é kurzy Vám byly domácí školou uznán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povinné, povinně volitelné, volitelné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šechny</w:t>
      </w:r>
    </w:p>
    <w:p w14:paraId="75DA016D" w14:textId="4533E56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ěděl/a jste předem, které kurzy budou domácí školou uznán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E0408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</w:t>
      </w:r>
    </w:p>
    <w:p w14:paraId="4775AD68" w14:textId="0668CF0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probíhá uznání na domácí škole a jakým problémům jste v souvislosti s tím musel/a čelit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088A3D89" w14:textId="4E2C212C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museli odevzdat na zahraničním oddělení rektorá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B05415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Finanční dohodu</w:t>
      </w:r>
    </w:p>
    <w:p w14:paraId="7C9E9D8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8" w:name="Hodnocení_pobytu,_rady_a_doporučení"/>
      <w:bookmarkEnd w:id="8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Hodnocení pobytu, rady a doporučení</w:t>
      </w:r>
    </w:p>
    <w:p w14:paraId="742469AE" w14:textId="4D17108A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odborný přínos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DE2F5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kvělý pohled na praktické využití již dosažených znalostí a využití programů, které se zde v praxi používají.</w:t>
      </w:r>
    </w:p>
    <w:p w14:paraId="33F72442" w14:textId="6FDA0F30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sobní přínos 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DE2F5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jlepší zkušenost v životě. Seznámení se s mnoha novými kulturami jak po sociální stránce tak i například po gastronomické. Získal jsem úplně nový nadhled a přehled, jak fungují naprosto odlišní lidé. </w:t>
      </w:r>
    </w:p>
    <w:p w14:paraId="2B36CF1F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0B49540" w14:textId="29EAC6C9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domácí školou:</w:t>
      </w:r>
      <w:r w:rsidR="00DE2F5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Informace 8/10, podpora ze stran pedagogů 3/10 velké komplikace s vytvořením studijního plánu na zahraničí univerzitě.</w:t>
      </w:r>
    </w:p>
    <w:p w14:paraId="5ACEB2E8" w14:textId="41CC7B70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zahraniční školou (hodnocení jako ve škole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DE2F5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8/10</w:t>
      </w:r>
    </w:p>
    <w:p w14:paraId="46B25575" w14:textId="24FFE37F" w:rsidR="00353A38" w:rsidRPr="00CE678C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byste zájem o nějaký další pobyt v zahranič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DE2F5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Ano</w:t>
      </w:r>
    </w:p>
    <w:p w14:paraId="428547EA" w14:textId="79CFA17D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o jste po absolvování pobytu nejvíce oceni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100C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eznámení se s naprosto odlišnou kulturou než ta, která je ve střední Evropě.</w:t>
      </w:r>
    </w:p>
    <w:p w14:paraId="0E24B0C1" w14:textId="73036300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Setkal/a jste se během pobytu s nějakými závažnými problém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6100C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</w:t>
      </w:r>
    </w:p>
    <w:p w14:paraId="309DA04D" w14:textId="7777777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2A1B68B0" w14:textId="0F4A8DE2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dkaz na fotogalerii, blog apod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DE2F5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66427E">
        <w:rPr>
          <w:rFonts w:asciiTheme="majorHAnsi" w:eastAsia="Times New Roman" w:hAnsiTheme="majorHAnsi" w:cs="Times New Roman"/>
          <w:sz w:val="24"/>
          <w:szCs w:val="24"/>
          <w:lang w:eastAsia="cs-CZ"/>
        </w:rPr>
        <w:t>Instagram: @Adam_in_lubbock</w:t>
      </w:r>
    </w:p>
    <w:p w14:paraId="67E4D631" w14:textId="77777777" w:rsidR="00822644" w:rsidRPr="00CE678C" w:rsidRDefault="00000000">
      <w:pPr>
        <w:rPr>
          <w:rFonts w:asciiTheme="majorHAnsi" w:hAnsiTheme="majorHAnsi"/>
        </w:rPr>
      </w:pPr>
    </w:p>
    <w:sectPr w:rsidR="00822644" w:rsidRPr="00CE678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IxtTS0MDI1NjRQ0lEKTi0uzszPAykwrAUAN7q4eSwAAAA="/>
  </w:docVars>
  <w:rsids>
    <w:rsidRoot w:val="009D69D3"/>
    <w:rsid w:val="00077350"/>
    <w:rsid w:val="000802EB"/>
    <w:rsid w:val="00096D26"/>
    <w:rsid w:val="00295A6A"/>
    <w:rsid w:val="00333919"/>
    <w:rsid w:val="00353A38"/>
    <w:rsid w:val="004B736D"/>
    <w:rsid w:val="006100C2"/>
    <w:rsid w:val="006170E3"/>
    <w:rsid w:val="0066427E"/>
    <w:rsid w:val="00711FC2"/>
    <w:rsid w:val="00831986"/>
    <w:rsid w:val="00887907"/>
    <w:rsid w:val="009D69D3"/>
    <w:rsid w:val="00B05415"/>
    <w:rsid w:val="00CB699C"/>
    <w:rsid w:val="00CE3BAE"/>
    <w:rsid w:val="00CE678C"/>
    <w:rsid w:val="00DE2F5E"/>
    <w:rsid w:val="00E04080"/>
    <w:rsid w:val="00E12CE3"/>
    <w:rsid w:val="00E85AF4"/>
    <w:rsid w:val="00EF5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A949D"/>
  <w15:chartTrackingRefBased/>
  <w15:docId w15:val="{708E78FD-15E0-4FE0-B58F-D3D8D458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67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D69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Heading3">
    <w:name w:val="heading 3"/>
    <w:basedOn w:val="Normal"/>
    <w:link w:val="Heading3Char"/>
    <w:uiPriority w:val="9"/>
    <w:qFormat/>
    <w:rsid w:val="009D69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Heading4">
    <w:name w:val="heading 4"/>
    <w:basedOn w:val="Normal"/>
    <w:link w:val="Heading4Char"/>
    <w:uiPriority w:val="9"/>
    <w:qFormat/>
    <w:rsid w:val="009D69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D69D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Heading3Char">
    <w:name w:val="Heading 3 Char"/>
    <w:basedOn w:val="DefaultParagraphFont"/>
    <w:link w:val="Heading3"/>
    <w:uiPriority w:val="9"/>
    <w:rsid w:val="009D69D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Heading4Char">
    <w:name w:val="Heading 4 Char"/>
    <w:basedOn w:val="DefaultParagraphFont"/>
    <w:link w:val="Heading4"/>
    <w:uiPriority w:val="9"/>
    <w:rsid w:val="009D69D3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Hyperlink">
    <w:name w:val="Hyperlink"/>
    <w:basedOn w:val="DefaultParagraphFont"/>
    <w:uiPriority w:val="99"/>
    <w:unhideWhenUsed/>
    <w:rsid w:val="009D69D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9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E67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0802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2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ustraveldocs.com/cz_cz/cz-niv-typej.asp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1428</Words>
  <Characters>8144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ČVUT v Praze</Company>
  <LinksUpToDate>false</LinksUpToDate>
  <CharactersWithSpaces>9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Kateřina Bošková</dc:creator>
  <cp:keywords/>
  <dc:description/>
  <cp:lastModifiedBy>Stepjak, Adam</cp:lastModifiedBy>
  <cp:revision>7</cp:revision>
  <cp:lastPrinted>2017-11-21T10:40:00Z</cp:lastPrinted>
  <dcterms:created xsi:type="dcterms:W3CDTF">2022-06-14T06:50:00Z</dcterms:created>
  <dcterms:modified xsi:type="dcterms:W3CDTF">2023-05-15T23:09:00Z</dcterms:modified>
</cp:coreProperties>
</file>